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y D'Anna-Parren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na-Parren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0 Ashland Avenue Highwood, IL, USA 6004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danna.0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39640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7/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